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DF88190" w:rsidR="00603857" w:rsidRDefault="007D0E03" w:rsidP="00603857">
      <w:pPr>
        <w:jc w:val="center"/>
        <w:rPr>
          <w:sz w:val="22"/>
          <w:szCs w:val="22"/>
          <w:lang w:val="en-GB"/>
        </w:rPr>
      </w:pPr>
      <w:r w:rsidRPr="00CE05B2">
        <w:rPr>
          <w:sz w:val="22"/>
          <w:szCs w:val="22"/>
          <w:lang w:val="en-GB"/>
        </w:rPr>
        <w:t xml:space="preserve">State of </w:t>
      </w:r>
      <w:r w:rsidR="00851D23">
        <w:rPr>
          <w:sz w:val="22"/>
          <w:szCs w:val="22"/>
          <w:lang w:val="en-GB"/>
        </w:rPr>
        <w:t>Kans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59BE3F7" w14:textId="7830783C" w:rsidR="00851D23" w:rsidRPr="00CE05B2" w:rsidRDefault="00851D23" w:rsidP="00851D2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D15315">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D15315">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7AA60" w14:textId="77777777" w:rsidR="002D14D8" w:rsidRDefault="002D14D8" w:rsidP="00CB37D9">
      <w:pPr>
        <w:spacing w:after="0" w:line="240" w:lineRule="auto"/>
      </w:pPr>
      <w:r>
        <w:separator/>
      </w:r>
    </w:p>
  </w:endnote>
  <w:endnote w:type="continuationSeparator" w:id="0">
    <w:p w14:paraId="2596F328" w14:textId="77777777" w:rsidR="002D14D8" w:rsidRDefault="002D14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AFBCA" w14:textId="77777777" w:rsidR="00653796" w:rsidRDefault="006537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4D6F2A" w:rsidR="00CB37D9" w:rsidRPr="00653796" w:rsidRDefault="00CB37D9" w:rsidP="006537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31E33" w14:textId="77777777" w:rsidR="00653796" w:rsidRDefault="006537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A496B" w14:textId="77777777" w:rsidR="002D14D8" w:rsidRDefault="002D14D8" w:rsidP="00CB37D9">
      <w:pPr>
        <w:spacing w:after="0" w:line="240" w:lineRule="auto"/>
      </w:pPr>
      <w:r>
        <w:separator/>
      </w:r>
    </w:p>
  </w:footnote>
  <w:footnote w:type="continuationSeparator" w:id="0">
    <w:p w14:paraId="4696890E" w14:textId="77777777" w:rsidR="002D14D8" w:rsidRDefault="002D14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27F04" w14:textId="77777777" w:rsidR="00653796" w:rsidRDefault="006537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B702AA9" w:rsidR="00AD6FC0" w:rsidRPr="00653796" w:rsidRDefault="00AD6FC0" w:rsidP="006537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EBBBF" w14:textId="77777777" w:rsidR="00653796" w:rsidRDefault="006537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6955098">
    <w:abstractNumId w:val="0"/>
  </w:num>
  <w:num w:numId="2" w16cid:durableId="13799348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D14D8"/>
    <w:rsid w:val="002F06F1"/>
    <w:rsid w:val="003B24BC"/>
    <w:rsid w:val="003B7112"/>
    <w:rsid w:val="003C3981"/>
    <w:rsid w:val="003C6386"/>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53796"/>
    <w:rsid w:val="00661579"/>
    <w:rsid w:val="006820EC"/>
    <w:rsid w:val="006A312D"/>
    <w:rsid w:val="006B481C"/>
    <w:rsid w:val="006D2C62"/>
    <w:rsid w:val="006F5F60"/>
    <w:rsid w:val="007134AB"/>
    <w:rsid w:val="007440FA"/>
    <w:rsid w:val="00764372"/>
    <w:rsid w:val="007854C8"/>
    <w:rsid w:val="007D0E03"/>
    <w:rsid w:val="00817C7B"/>
    <w:rsid w:val="00831A9F"/>
    <w:rsid w:val="00851D23"/>
    <w:rsid w:val="008547EB"/>
    <w:rsid w:val="008A0792"/>
    <w:rsid w:val="009146FD"/>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15315"/>
    <w:rsid w:val="00D54234"/>
    <w:rsid w:val="00D9550F"/>
    <w:rsid w:val="00DB03BE"/>
    <w:rsid w:val="00DD2CCC"/>
    <w:rsid w:val="00DD74F7"/>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3</Words>
  <Characters>10623</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